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D003E7" w14:textId="11DA74D8" w:rsidR="004E7D0D" w:rsidRDefault="004E7D0D" w:rsidP="00F15ABF">
      <w:pPr>
        <w:spacing w:after="0" w:line="240" w:lineRule="auto"/>
      </w:pPr>
      <w:r>
        <w:t>(Approx. 738 words)</w:t>
      </w:r>
    </w:p>
    <w:p w14:paraId="74AD92EC" w14:textId="77777777" w:rsidR="004E7D0D" w:rsidRDefault="004E7D0D" w:rsidP="00F15ABF">
      <w:pPr>
        <w:spacing w:after="0" w:line="240" w:lineRule="auto"/>
      </w:pPr>
    </w:p>
    <w:p w14:paraId="2F5E0EB3" w14:textId="47326DDD" w:rsidR="004D5B21" w:rsidRDefault="00F15ABF" w:rsidP="00F15ABF">
      <w:pPr>
        <w:spacing w:after="0" w:line="240" w:lineRule="auto"/>
      </w:pPr>
      <w:r>
        <w:t>Cleanup for the</w:t>
      </w:r>
      <w:r>
        <w:t xml:space="preserve"> </w:t>
      </w:r>
      <w:r>
        <w:t>NEW YEAR 2020</w:t>
      </w:r>
    </w:p>
    <w:p w14:paraId="20464AF7" w14:textId="04C12A8F" w:rsidR="00F15ABF" w:rsidRDefault="00F15ABF" w:rsidP="00F15ABF">
      <w:pPr>
        <w:spacing w:after="0" w:line="240" w:lineRule="auto"/>
      </w:pPr>
      <w:r>
        <w:t>Author: Jim Cern</w:t>
      </w:r>
      <w:bookmarkStart w:id="0" w:name="_GoBack"/>
      <w:bookmarkEnd w:id="0"/>
      <w:r>
        <w:t>y, Forum Coordinator</w:t>
      </w:r>
    </w:p>
    <w:p w14:paraId="1CAD6A3A" w14:textId="3DCB29E5" w:rsidR="00F15ABF" w:rsidRDefault="00F15ABF" w:rsidP="00F15ABF">
      <w:pPr>
        <w:spacing w:after="0" w:line="240" w:lineRule="auto"/>
      </w:pPr>
      <w:r>
        <w:t>January 2020 issue, The STUG Monitor</w:t>
      </w:r>
    </w:p>
    <w:p w14:paraId="36130D1C" w14:textId="0D52ECE2" w:rsidR="00F15ABF" w:rsidRDefault="00F15ABF" w:rsidP="00F15ABF">
      <w:pPr>
        <w:spacing w:after="0" w:line="240" w:lineRule="auto"/>
      </w:pPr>
      <w:r>
        <w:t>ww.thestug.org</w:t>
      </w:r>
    </w:p>
    <w:p w14:paraId="2EDFE96C" w14:textId="130122CD" w:rsidR="00F15ABF" w:rsidRDefault="00F15ABF" w:rsidP="00F15ABF">
      <w:pPr>
        <w:spacing w:after="0" w:line="240" w:lineRule="auto"/>
      </w:pPr>
      <w:r>
        <w:t>jimcerny123 (at) gmail.com</w:t>
      </w:r>
    </w:p>
    <w:p w14:paraId="6A99712A" w14:textId="77777777" w:rsidR="00F15ABF" w:rsidRDefault="00F15ABF" w:rsidP="004D5B21">
      <w:pPr>
        <w:autoSpaceDE w:val="0"/>
        <w:autoSpaceDN w:val="0"/>
        <w:adjustRightInd w:val="0"/>
        <w:spacing w:after="0" w:line="240" w:lineRule="auto"/>
        <w:rPr>
          <w:rFonts w:cs="Arial"/>
          <w:color w:val="231F20"/>
          <w:sz w:val="22"/>
        </w:rPr>
      </w:pPr>
    </w:p>
    <w:p w14:paraId="7B4DE53F" w14:textId="0E9FACE1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cs="Arial"/>
          <w:color w:val="231F20"/>
          <w:sz w:val="22"/>
        </w:rPr>
      </w:pPr>
      <w:r>
        <w:rPr>
          <w:rFonts w:cs="Arial"/>
          <w:color w:val="231F20"/>
          <w:sz w:val="22"/>
        </w:rPr>
        <w:t>It’s time to give your Windows computer a good look and clean out all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the junk! I bet most people clean out their garage more often than their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computer. Sure you can run apps that delete stuff and you should do that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regularly. But to start the New Year I am talking about going over ALL your files on your C-drive and your emails as well. Deleting the files you no longer want or need will not just free up some space (does anyone really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care about space anymore?) but will make your backups run much more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quickly and you will be able to find things so much more easily. Trust me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on this – make it your new year’s resolution!  So here are my tips o</w:t>
      </w:r>
      <w:r w:rsidR="00F15ABF">
        <w:rPr>
          <w:rFonts w:cs="Arial"/>
          <w:color w:val="231F20"/>
          <w:sz w:val="22"/>
        </w:rPr>
        <w:t>n</w:t>
      </w:r>
      <w:r>
        <w:rPr>
          <w:rFonts w:cs="Arial"/>
          <w:color w:val="231F20"/>
          <w:sz w:val="22"/>
        </w:rPr>
        <w:t xml:space="preserve"> what to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look at to delete those unwanted files.</w:t>
      </w:r>
    </w:p>
    <w:p w14:paraId="3E707C54" w14:textId="77777777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462FA8CD" w14:textId="41DE3B51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cs="Arial"/>
          <w:color w:val="231F20"/>
          <w:sz w:val="22"/>
        </w:rPr>
      </w:pPr>
      <w:r>
        <w:rPr>
          <w:rFonts w:cs="Arial"/>
          <w:color w:val="231F20"/>
          <w:sz w:val="22"/>
        </w:rPr>
        <w:t>1</w:t>
      </w:r>
      <w:r w:rsidR="004E7D0D">
        <w:rPr>
          <w:rFonts w:cs="Arial"/>
          <w:color w:val="231F20"/>
          <w:sz w:val="22"/>
        </w:rPr>
        <w:t>.</w:t>
      </w:r>
      <w:r>
        <w:rPr>
          <w:rFonts w:cs="Arial"/>
          <w:color w:val="231F20"/>
          <w:sz w:val="22"/>
        </w:rPr>
        <w:t xml:space="preserve">  BEFORE YOU START deleting files, why not back them up first? Use a small portable drive (a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 xml:space="preserve">“thumb” drive </w:t>
      </w:r>
      <w:r w:rsidR="00F15ABF">
        <w:rPr>
          <w:rFonts w:cs="Arial"/>
          <w:color w:val="231F20"/>
          <w:sz w:val="22"/>
        </w:rPr>
        <w:t>that</w:t>
      </w:r>
      <w:r>
        <w:rPr>
          <w:rFonts w:cs="Arial"/>
          <w:color w:val="231F20"/>
          <w:sz w:val="22"/>
        </w:rPr>
        <w:t xml:space="preserve"> plugs into your USB port) and copy everything you want to it.  You should do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this monthly anyway.</w:t>
      </w:r>
    </w:p>
    <w:p w14:paraId="5E6519E4" w14:textId="77777777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2FBB2845" w14:textId="05966DEB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cs="Arial"/>
          <w:color w:val="231F20"/>
          <w:sz w:val="22"/>
        </w:rPr>
      </w:pPr>
      <w:r>
        <w:rPr>
          <w:rFonts w:cs="Arial"/>
          <w:color w:val="231F20"/>
          <w:sz w:val="22"/>
        </w:rPr>
        <w:t>2</w:t>
      </w:r>
      <w:r w:rsidR="004E7D0D">
        <w:rPr>
          <w:rFonts w:cs="Arial"/>
          <w:color w:val="231F20"/>
          <w:sz w:val="22"/>
        </w:rPr>
        <w:t>.</w:t>
      </w:r>
      <w:r>
        <w:rPr>
          <w:rFonts w:cs="Arial"/>
          <w:color w:val="231F20"/>
          <w:sz w:val="22"/>
        </w:rPr>
        <w:t xml:space="preserve">  USE WINDOWS EXPLORER and go through ALL your folders and look at all your files. You need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only look into the folders you save files in – such as Documents, Downloads, Music, Pictures, and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Videos. You can SORT the list of files in a folder by DATE, so you can look for those old files easily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and delete them. You can delete multiple files at one time by left-clicking the first file you want to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delete, then holding down the “Ctrl” (control) key while you click on other files. When you let up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on the Ctrl key you will have selected multiple files. Or you can hold down the “Shift” key when</w:t>
      </w:r>
      <w:r>
        <w:rPr>
          <w:rFonts w:cs="Arial"/>
          <w:color w:val="231F20"/>
          <w:sz w:val="22"/>
        </w:rPr>
        <w:t xml:space="preserve"> </w:t>
      </w:r>
      <w:proofErr w:type="gramStart"/>
      <w:r>
        <w:rPr>
          <w:rFonts w:cs="Arial"/>
          <w:color w:val="231F20"/>
          <w:sz w:val="22"/>
        </w:rPr>
        <w:t>left-clicking</w:t>
      </w:r>
      <w:proofErr w:type="gramEnd"/>
      <w:r>
        <w:rPr>
          <w:rFonts w:cs="Arial"/>
          <w:color w:val="231F20"/>
          <w:sz w:val="22"/>
        </w:rPr>
        <w:t xml:space="preserve"> on the second file and all files in-between will be highlighted.</w:t>
      </w:r>
    </w:p>
    <w:p w14:paraId="2976C0EF" w14:textId="77777777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601CE623" w14:textId="77037B87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cs="Arial"/>
          <w:color w:val="231F20"/>
          <w:sz w:val="22"/>
        </w:rPr>
      </w:pPr>
      <w:r>
        <w:rPr>
          <w:rFonts w:cs="Arial"/>
          <w:color w:val="231F20"/>
          <w:sz w:val="22"/>
        </w:rPr>
        <w:t>3</w:t>
      </w:r>
      <w:r w:rsidR="004E7D0D">
        <w:rPr>
          <w:rFonts w:cs="Arial"/>
          <w:color w:val="231F20"/>
          <w:sz w:val="22"/>
        </w:rPr>
        <w:t>.</w:t>
      </w:r>
      <w:r>
        <w:rPr>
          <w:rFonts w:cs="Arial"/>
          <w:color w:val="231F20"/>
          <w:sz w:val="22"/>
        </w:rPr>
        <w:t xml:space="preserve">  DO NOT DELETE A FOLDER without looking inside it and seeing everything in it  Deleting a folder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will delete all files and other folders in it. Look before you delete.</w:t>
      </w:r>
    </w:p>
    <w:p w14:paraId="23D0420C" w14:textId="77777777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5E174A1A" w14:textId="5BA6DBDC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cs="Arial"/>
          <w:color w:val="231F20"/>
          <w:sz w:val="22"/>
        </w:rPr>
      </w:pPr>
      <w:r>
        <w:rPr>
          <w:rFonts w:cs="Arial"/>
          <w:color w:val="231F20"/>
          <w:sz w:val="22"/>
        </w:rPr>
        <w:t>4</w:t>
      </w:r>
      <w:r w:rsidR="004E7D0D">
        <w:rPr>
          <w:rFonts w:cs="Arial"/>
          <w:color w:val="231F20"/>
          <w:sz w:val="22"/>
        </w:rPr>
        <w:t>.</w:t>
      </w:r>
      <w:r>
        <w:rPr>
          <w:rFonts w:cs="Arial"/>
          <w:color w:val="231F20"/>
          <w:sz w:val="22"/>
        </w:rPr>
        <w:t xml:space="preserve">  DELETING FILES AND FOLDERS FROM YOUR C-DRIVE will put them in your Recycle Bin, so you need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to delete them from there too. If you delete files from an auxiliary drive (such as a USB “thumb”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drive) they will NOT go to your Recycle Bin.</w:t>
      </w:r>
    </w:p>
    <w:p w14:paraId="45FBA4C0" w14:textId="77777777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7BD2F222" w14:textId="2B4D5D77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cs="Arial"/>
          <w:color w:val="231F20"/>
          <w:sz w:val="22"/>
        </w:rPr>
      </w:pPr>
      <w:r>
        <w:rPr>
          <w:rFonts w:cs="Arial"/>
          <w:color w:val="231F20"/>
          <w:sz w:val="22"/>
        </w:rPr>
        <w:t>5</w:t>
      </w:r>
      <w:r w:rsidR="004E7D0D">
        <w:rPr>
          <w:rFonts w:cs="Arial"/>
          <w:color w:val="231F20"/>
          <w:sz w:val="22"/>
        </w:rPr>
        <w:t>.</w:t>
      </w:r>
      <w:r>
        <w:rPr>
          <w:rFonts w:cs="Arial"/>
          <w:color w:val="231F20"/>
          <w:sz w:val="22"/>
        </w:rPr>
        <w:t xml:space="preserve">  PHOTOS – Go through all you</w:t>
      </w:r>
      <w:r w:rsidR="00F15ABF">
        <w:rPr>
          <w:rFonts w:cs="Arial"/>
          <w:color w:val="231F20"/>
          <w:sz w:val="22"/>
        </w:rPr>
        <w:t>r</w:t>
      </w:r>
      <w:r>
        <w:rPr>
          <w:rFonts w:cs="Arial"/>
          <w:color w:val="231F20"/>
          <w:sz w:val="22"/>
        </w:rPr>
        <w:t xml:space="preserve"> photo files, every photo, and delete the ones you do not want.  Each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photo is a file.  Get a small portable drive and put all your photos on it and then delete them from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your C-drive.  Copy them to another device for backup.  Or, use “Google Photos” and put them all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there – it’s free and really nice.</w:t>
      </w:r>
    </w:p>
    <w:p w14:paraId="4A48CA67" w14:textId="77777777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1BCDFE6D" w14:textId="52077034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cs="Arial"/>
          <w:color w:val="231F20"/>
          <w:sz w:val="22"/>
        </w:rPr>
        <w:t>6</w:t>
      </w:r>
      <w:r w:rsidR="004E7D0D">
        <w:rPr>
          <w:rFonts w:cs="Arial"/>
          <w:color w:val="231F20"/>
          <w:sz w:val="22"/>
        </w:rPr>
        <w:t>.</w:t>
      </w:r>
      <w:r>
        <w:rPr>
          <w:rFonts w:cs="Arial"/>
          <w:color w:val="231F20"/>
          <w:sz w:val="22"/>
        </w:rPr>
        <w:t xml:space="preserve">  BANKING – Review ALL your charge or debit cards and cancel those you no longer need or want. Review ALL AUTO-payments.  Are you still auto-paying for a service you do not use?  Lots of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people do not stop their auto-payments when they need to.</w:t>
      </w:r>
    </w:p>
    <w:p w14:paraId="47B306E4" w14:textId="77777777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cs="Arial"/>
          <w:color w:val="231F20"/>
          <w:sz w:val="22"/>
        </w:rPr>
      </w:pPr>
    </w:p>
    <w:p w14:paraId="29ACAF35" w14:textId="026849CB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cs="Arial"/>
          <w:color w:val="231F20"/>
          <w:sz w:val="22"/>
        </w:rPr>
        <w:t>7</w:t>
      </w:r>
      <w:r w:rsidR="004E7D0D">
        <w:rPr>
          <w:rFonts w:cs="Arial"/>
          <w:color w:val="231F20"/>
          <w:sz w:val="22"/>
        </w:rPr>
        <w:t>.</w:t>
      </w:r>
      <w:r>
        <w:rPr>
          <w:rFonts w:cs="Arial"/>
          <w:color w:val="231F20"/>
          <w:sz w:val="22"/>
        </w:rPr>
        <w:t xml:space="preserve">  CONTACT LIST – Review ALL contacts on your contact list.  Do you have more than one contact list? Delete all those old contacts you no longer need.  Cut the cord.</w:t>
      </w:r>
    </w:p>
    <w:p w14:paraId="6546CD82" w14:textId="77777777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cs="Arial"/>
          <w:color w:val="231F20"/>
          <w:sz w:val="22"/>
        </w:rPr>
      </w:pPr>
    </w:p>
    <w:p w14:paraId="60CA53C1" w14:textId="75E3AE7C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cs="Arial"/>
          <w:color w:val="231F20"/>
          <w:sz w:val="22"/>
        </w:rPr>
      </w:pPr>
      <w:r>
        <w:rPr>
          <w:rFonts w:cs="Arial"/>
          <w:color w:val="231F20"/>
          <w:sz w:val="22"/>
        </w:rPr>
        <w:t>8</w:t>
      </w:r>
      <w:r w:rsidR="004E7D0D">
        <w:rPr>
          <w:rFonts w:cs="Arial"/>
          <w:color w:val="231F20"/>
          <w:sz w:val="22"/>
        </w:rPr>
        <w:t>.</w:t>
      </w:r>
      <w:r>
        <w:rPr>
          <w:rFonts w:cs="Arial"/>
          <w:color w:val="231F20"/>
          <w:sz w:val="22"/>
        </w:rPr>
        <w:t xml:space="preserve">  APPS and programs – delete those apps you no longer use.</w:t>
      </w:r>
    </w:p>
    <w:p w14:paraId="0369E52A" w14:textId="77777777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cs="Arial"/>
          <w:color w:val="231F20"/>
          <w:sz w:val="22"/>
        </w:rPr>
      </w:pPr>
    </w:p>
    <w:p w14:paraId="782E3944" w14:textId="3AA9BEAA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cs="Arial"/>
          <w:color w:val="231F20"/>
          <w:sz w:val="22"/>
        </w:rPr>
      </w:pPr>
      <w:r>
        <w:rPr>
          <w:rFonts w:cs="Arial"/>
          <w:color w:val="231F20"/>
          <w:sz w:val="22"/>
        </w:rPr>
        <w:lastRenderedPageBreak/>
        <w:t>9</w:t>
      </w:r>
      <w:r w:rsidR="004E7D0D">
        <w:rPr>
          <w:rFonts w:cs="Arial"/>
          <w:color w:val="231F20"/>
          <w:sz w:val="22"/>
        </w:rPr>
        <w:t>.</w:t>
      </w:r>
      <w:r>
        <w:rPr>
          <w:rFonts w:cs="Arial"/>
          <w:color w:val="231F20"/>
          <w:sz w:val="22"/>
        </w:rPr>
        <w:t xml:space="preserve">  OLD CDs? -- Do you still have any old CDs?  Copy them to a portable drive and throw them away. Yes, you can copy music and other files too.</w:t>
      </w:r>
    </w:p>
    <w:p w14:paraId="5EFF8FF7" w14:textId="77777777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cs="Arial"/>
          <w:color w:val="231F20"/>
          <w:sz w:val="22"/>
        </w:rPr>
      </w:pPr>
    </w:p>
    <w:p w14:paraId="2E05B43F" w14:textId="1D0454A7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cs="Arial"/>
          <w:color w:val="231F20"/>
          <w:sz w:val="22"/>
        </w:rPr>
      </w:pPr>
      <w:r>
        <w:rPr>
          <w:rFonts w:cs="Arial"/>
          <w:color w:val="231F20"/>
          <w:sz w:val="22"/>
        </w:rPr>
        <w:t>10</w:t>
      </w:r>
      <w:r w:rsidR="004E7D0D">
        <w:rPr>
          <w:rFonts w:cs="Arial"/>
          <w:color w:val="231F20"/>
          <w:sz w:val="22"/>
        </w:rPr>
        <w:t>.</w:t>
      </w:r>
      <w:r>
        <w:rPr>
          <w:rFonts w:cs="Arial"/>
          <w:color w:val="231F20"/>
          <w:sz w:val="22"/>
        </w:rPr>
        <w:t xml:space="preserve">  REORGANIZE – Now that you have deleted a lot of files, review the folders you have remaining and reorganize what you are keeping.  Delete old folders you no longer want and create new and more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meaningful folder names and move the files into them.  You can change file and folder names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using Windows Explorer.</w:t>
      </w:r>
    </w:p>
    <w:p w14:paraId="766246C1" w14:textId="77777777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661D416C" w14:textId="4A305CCA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cs="Arial"/>
          <w:color w:val="231F20"/>
          <w:sz w:val="22"/>
        </w:rPr>
      </w:pPr>
      <w:r>
        <w:rPr>
          <w:rFonts w:cs="Arial"/>
          <w:color w:val="231F20"/>
          <w:sz w:val="22"/>
        </w:rPr>
        <w:t>11</w:t>
      </w:r>
      <w:r w:rsidR="004E7D0D">
        <w:rPr>
          <w:rFonts w:cs="Arial"/>
          <w:color w:val="231F20"/>
          <w:sz w:val="22"/>
        </w:rPr>
        <w:t>.</w:t>
      </w:r>
      <w:r>
        <w:rPr>
          <w:rFonts w:cs="Arial"/>
          <w:color w:val="231F20"/>
          <w:sz w:val="22"/>
        </w:rPr>
        <w:t xml:space="preserve">  BOOKMARKS – Review your bookmarks (web page shortcuts) and “tabs” on your web browsers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and delete the ones you no long</w:t>
      </w:r>
      <w:r w:rsidR="00F15ABF">
        <w:rPr>
          <w:rFonts w:cs="Arial"/>
          <w:color w:val="231F20"/>
          <w:sz w:val="22"/>
        </w:rPr>
        <w:t>er</w:t>
      </w:r>
      <w:r>
        <w:rPr>
          <w:rFonts w:cs="Arial"/>
          <w:color w:val="231F20"/>
          <w:sz w:val="22"/>
        </w:rPr>
        <w:t xml:space="preserve"> use.</w:t>
      </w:r>
    </w:p>
    <w:p w14:paraId="21260F6D" w14:textId="77777777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2795A628" w14:textId="3C648E38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cs="Arial"/>
          <w:color w:val="231F20"/>
          <w:sz w:val="22"/>
        </w:rPr>
      </w:pPr>
      <w:r>
        <w:rPr>
          <w:rFonts w:cs="Arial"/>
          <w:color w:val="231F20"/>
          <w:sz w:val="22"/>
        </w:rPr>
        <w:t>12</w:t>
      </w:r>
      <w:r w:rsidR="004E7D0D">
        <w:rPr>
          <w:rFonts w:cs="Arial"/>
          <w:color w:val="231F20"/>
          <w:sz w:val="22"/>
        </w:rPr>
        <w:t>.</w:t>
      </w:r>
      <w:r>
        <w:rPr>
          <w:rFonts w:cs="Arial"/>
          <w:color w:val="231F20"/>
          <w:sz w:val="22"/>
        </w:rPr>
        <w:t xml:space="preserve">  EMAIL – Review all your saved email folders and delete the ones you no longer need.  How many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email</w:t>
      </w:r>
      <w:r w:rsidR="00F15ABF">
        <w:rPr>
          <w:rFonts w:cs="Arial"/>
          <w:color w:val="231F20"/>
          <w:sz w:val="22"/>
        </w:rPr>
        <w:t>s</w:t>
      </w:r>
      <w:r>
        <w:rPr>
          <w:rFonts w:cs="Arial"/>
          <w:color w:val="231F20"/>
          <w:sz w:val="22"/>
        </w:rPr>
        <w:t xml:space="preserve"> are in your Inbox? More than 50? You can set your email option to automatically delete old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emails for you.</w:t>
      </w:r>
    </w:p>
    <w:p w14:paraId="0AA8A3B2" w14:textId="77777777" w:rsidR="004D5B21" w:rsidRDefault="004D5B21" w:rsidP="004D5B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51B6F489" w14:textId="78B0D634" w:rsidR="004D5B21" w:rsidRPr="004D5B21" w:rsidRDefault="004D5B21" w:rsidP="004D5B21">
      <w:pPr>
        <w:autoSpaceDE w:val="0"/>
        <w:autoSpaceDN w:val="0"/>
        <w:adjustRightInd w:val="0"/>
        <w:spacing w:after="0" w:line="240" w:lineRule="auto"/>
      </w:pPr>
      <w:r>
        <w:rPr>
          <w:rFonts w:cs="Arial"/>
          <w:color w:val="231F20"/>
          <w:sz w:val="22"/>
        </w:rPr>
        <w:t>Maybe this is a bit much to do in one session, so just pick one at a time. And give yourself a nice reward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for doing it!  Your computer will thank you and you will be thankful yourself the next time you think</w:t>
      </w:r>
      <w:r>
        <w:rPr>
          <w:rFonts w:cs="Arial"/>
          <w:color w:val="231F20"/>
          <w:sz w:val="22"/>
        </w:rPr>
        <w:t xml:space="preserve"> </w:t>
      </w:r>
      <w:r>
        <w:rPr>
          <w:rFonts w:cs="Arial"/>
          <w:color w:val="231F20"/>
          <w:sz w:val="22"/>
        </w:rPr>
        <w:t>“Where did I put that file?!”</w:t>
      </w:r>
    </w:p>
    <w:sectPr w:rsidR="004D5B21" w:rsidRPr="004D5B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LO0tDA2NrY0NTFV0lEKTi0uzszPAykwrAUAxufzyywAAAA="/>
  </w:docVars>
  <w:rsids>
    <w:rsidRoot w:val="004D5B21"/>
    <w:rsid w:val="004D5B21"/>
    <w:rsid w:val="004E7D0D"/>
    <w:rsid w:val="00534BC8"/>
    <w:rsid w:val="00F15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445AF"/>
  <w15:chartTrackingRefBased/>
  <w15:docId w15:val="{1BEDFCDE-70FE-4C22-9EAF-6BA7D605A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B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5B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0-02-23T07:36:00Z</dcterms:created>
  <dcterms:modified xsi:type="dcterms:W3CDTF">2020-02-23T07:52:00Z</dcterms:modified>
</cp:coreProperties>
</file>